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de51ea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aba6fa18-1d0f-492c-a292-bf0bbeaeb362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1:26:44Z</dcterms:created>
  <dcterms:modified xsi:type="dcterms:W3CDTF">2023-07-24T11:2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